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76E98EC2" w:rsidR="00DA7320" w:rsidRDefault="00F147B3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Novem</w:t>
      </w:r>
      <w:r w:rsidR="00B32E52">
        <w:rPr>
          <w:sz w:val="22"/>
          <w:szCs w:val="22"/>
        </w:rPr>
        <w:t>ber</w:t>
      </w:r>
      <w:r w:rsidR="005C1376">
        <w:rPr>
          <w:sz w:val="22"/>
          <w:szCs w:val="22"/>
        </w:rPr>
        <w:t xml:space="preserve"> </w:t>
      </w:r>
      <w:r>
        <w:rPr>
          <w:sz w:val="22"/>
          <w:szCs w:val="22"/>
        </w:rPr>
        <w:t>21</w:t>
      </w:r>
      <w:r w:rsidR="00CF0B98">
        <w:rPr>
          <w:sz w:val="22"/>
          <w:szCs w:val="22"/>
        </w:rPr>
        <w:t>, 2019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4C04CA98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5C1376">
        <w:rPr>
          <w:sz w:val="20"/>
          <w:szCs w:val="20"/>
        </w:rPr>
        <w:t>Mark Heinrich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 xml:space="preserve">Shannon Taliaferro, </w:t>
      </w:r>
      <w:r w:rsidR="00050044">
        <w:rPr>
          <w:sz w:val="20"/>
          <w:szCs w:val="20"/>
        </w:rPr>
        <w:t>Nancy Norman,</w:t>
      </w:r>
      <w:r w:rsidR="00835FD0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 xml:space="preserve">Benny Arguello, </w:t>
      </w:r>
      <w:r w:rsidR="00CF0B98">
        <w:rPr>
          <w:sz w:val="20"/>
          <w:szCs w:val="20"/>
        </w:rPr>
        <w:t xml:space="preserve">Cleve </w:t>
      </w:r>
      <w:r w:rsidR="00A849A7">
        <w:rPr>
          <w:sz w:val="20"/>
          <w:szCs w:val="20"/>
        </w:rPr>
        <w:t xml:space="preserve">Kerby, </w:t>
      </w:r>
      <w:r w:rsidR="00F147B3">
        <w:rPr>
          <w:sz w:val="20"/>
          <w:szCs w:val="20"/>
        </w:rPr>
        <w:t xml:space="preserve">Lynn Nowlin, </w:t>
      </w:r>
      <w:r w:rsidR="005C1376">
        <w:rPr>
          <w:sz w:val="20"/>
          <w:szCs w:val="20"/>
        </w:rPr>
        <w:t>Melissa McCaghren</w:t>
      </w:r>
      <w:r w:rsidR="00835FD0">
        <w:rPr>
          <w:sz w:val="20"/>
          <w:szCs w:val="20"/>
        </w:rPr>
        <w:t>,</w:t>
      </w:r>
      <w:r w:rsidR="005C1376">
        <w:rPr>
          <w:sz w:val="20"/>
          <w:szCs w:val="20"/>
        </w:rPr>
        <w:t xml:space="preserve"> </w:t>
      </w:r>
      <w:r w:rsidR="00050044">
        <w:rPr>
          <w:sz w:val="20"/>
          <w:szCs w:val="20"/>
        </w:rPr>
        <w:t>Lezlee Harlan</w:t>
      </w:r>
      <w:r w:rsidR="005C1376">
        <w:rPr>
          <w:sz w:val="20"/>
          <w:szCs w:val="20"/>
        </w:rPr>
        <w:t>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687DD124" w14:textId="77777777" w:rsidR="00AF498C" w:rsidRDefault="00AF498C" w:rsidP="00AF498C">
      <w:pPr>
        <w:tabs>
          <w:tab w:val="left" w:pos="360"/>
          <w:tab w:val="left" w:pos="1080"/>
        </w:tabs>
        <w:rPr>
          <w:sz w:val="20"/>
          <w:szCs w:val="20"/>
        </w:rPr>
      </w:pPr>
    </w:p>
    <w:p w14:paraId="7EF8883D" w14:textId="3DB901B7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5C1376">
        <w:rPr>
          <w:sz w:val="20"/>
          <w:szCs w:val="20"/>
        </w:rPr>
        <w:t>Mark Heinrich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F147B3">
        <w:rPr>
          <w:sz w:val="20"/>
          <w:szCs w:val="20"/>
        </w:rPr>
        <w:t>3:00</w:t>
      </w:r>
      <w:r w:rsidR="002756F5" w:rsidRPr="00AF498C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board room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6C2EC9B8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Invocation – Cleve Kerby 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42FDD1D8" w14:textId="12A3B03D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F147B3">
        <w:rPr>
          <w:sz w:val="20"/>
          <w:szCs w:val="20"/>
        </w:rPr>
        <w:t>October</w:t>
      </w:r>
      <w:r w:rsidR="00F80ADC">
        <w:rPr>
          <w:sz w:val="20"/>
          <w:szCs w:val="20"/>
        </w:rPr>
        <w:t xml:space="preserve"> 1</w:t>
      </w:r>
      <w:r w:rsidR="00F147B3">
        <w:rPr>
          <w:sz w:val="20"/>
          <w:szCs w:val="20"/>
        </w:rPr>
        <w:t>7</w:t>
      </w:r>
      <w:r w:rsidR="005C1376">
        <w:rPr>
          <w:sz w:val="20"/>
          <w:szCs w:val="20"/>
        </w:rPr>
        <w:t>, 2019 Minutes</w:t>
      </w:r>
      <w:r>
        <w:rPr>
          <w:sz w:val="20"/>
          <w:szCs w:val="20"/>
        </w:rPr>
        <w:t xml:space="preserve"> – </w:t>
      </w:r>
      <w:r w:rsidR="00F147B3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F147B3">
        <w:rPr>
          <w:sz w:val="20"/>
          <w:szCs w:val="20"/>
        </w:rPr>
        <w:t>Octo</w:t>
      </w:r>
      <w:r w:rsidR="00F80ADC">
        <w:rPr>
          <w:sz w:val="20"/>
          <w:szCs w:val="20"/>
        </w:rPr>
        <w:t>ber 1</w:t>
      </w:r>
      <w:r w:rsidR="00F147B3">
        <w:rPr>
          <w:sz w:val="20"/>
          <w:szCs w:val="20"/>
        </w:rPr>
        <w:t>7</w:t>
      </w:r>
      <w:r w:rsidR="005C1376">
        <w:rPr>
          <w:sz w:val="20"/>
          <w:szCs w:val="20"/>
        </w:rPr>
        <w:t>, 2019</w:t>
      </w:r>
      <w:r>
        <w:rPr>
          <w:sz w:val="20"/>
          <w:szCs w:val="20"/>
        </w:rPr>
        <w:t xml:space="preserve"> </w:t>
      </w:r>
    </w:p>
    <w:p w14:paraId="73C581EE" w14:textId="77777777" w:rsidR="00F147B3" w:rsidRDefault="00DA150F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AF498C">
        <w:rPr>
          <w:sz w:val="20"/>
          <w:szCs w:val="20"/>
        </w:rPr>
        <w:t xml:space="preserve"> 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F147B3">
        <w:rPr>
          <w:sz w:val="20"/>
          <w:szCs w:val="20"/>
        </w:rPr>
        <w:t>Nancy Norman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with </w:t>
      </w:r>
      <w:r w:rsidR="00F147B3">
        <w:rPr>
          <w:sz w:val="20"/>
          <w:szCs w:val="20"/>
        </w:rPr>
        <w:t xml:space="preserve">Shannon Taliaferro, </w:t>
      </w:r>
      <w:r w:rsidR="00050044">
        <w:rPr>
          <w:sz w:val="20"/>
          <w:szCs w:val="20"/>
        </w:rPr>
        <w:t>Nancy</w:t>
      </w:r>
    </w:p>
    <w:p w14:paraId="105A28C4" w14:textId="00C1A511" w:rsidR="00DA7320" w:rsidRDefault="00F147B3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</w:t>
      </w:r>
      <w:r w:rsidR="00050044">
        <w:rPr>
          <w:sz w:val="20"/>
          <w:szCs w:val="20"/>
        </w:rPr>
        <w:t xml:space="preserve"> Norman, </w:t>
      </w:r>
      <w:r>
        <w:rPr>
          <w:sz w:val="20"/>
          <w:szCs w:val="20"/>
        </w:rPr>
        <w:t xml:space="preserve">Benny Arguello, </w:t>
      </w:r>
      <w:r w:rsidR="00AF0284">
        <w:rPr>
          <w:sz w:val="20"/>
          <w:szCs w:val="20"/>
        </w:rPr>
        <w:t>Cleve Kerby</w:t>
      </w:r>
      <w:r w:rsidR="00406824">
        <w:rPr>
          <w:sz w:val="20"/>
          <w:szCs w:val="20"/>
        </w:rPr>
        <w:t xml:space="preserve">, </w:t>
      </w:r>
      <w:r w:rsidR="005C1376">
        <w:rPr>
          <w:sz w:val="20"/>
          <w:szCs w:val="20"/>
        </w:rPr>
        <w:t>and 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1"/>
    <w:p w14:paraId="6DDA9701" w14:textId="4C5854B7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F80ADC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the motion to accept the financial  </w:t>
      </w:r>
    </w:p>
    <w:p w14:paraId="75DFFD37" w14:textId="51B27AA5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AF498C">
        <w:rPr>
          <w:sz w:val="20"/>
          <w:szCs w:val="20"/>
        </w:rPr>
        <w:t xml:space="preserve">    </w:t>
      </w:r>
      <w:r>
        <w:rPr>
          <w:sz w:val="20"/>
          <w:szCs w:val="20"/>
        </w:rPr>
        <w:t>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bills as presented. </w:t>
      </w:r>
      <w:r w:rsidR="00FB771D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seconded the motion. The motion carried with </w:t>
      </w:r>
    </w:p>
    <w:p w14:paraId="2D0230ED" w14:textId="0AEBC7F1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AF498C">
        <w:rPr>
          <w:sz w:val="20"/>
          <w:szCs w:val="20"/>
        </w:rPr>
        <w:t xml:space="preserve">    </w:t>
      </w:r>
      <w:r w:rsidR="00050044">
        <w:rPr>
          <w:sz w:val="20"/>
          <w:szCs w:val="20"/>
        </w:rPr>
        <w:t xml:space="preserve">Nancy Norman, </w:t>
      </w:r>
      <w:r w:rsidR="00FB771D">
        <w:rPr>
          <w:sz w:val="20"/>
          <w:szCs w:val="20"/>
        </w:rPr>
        <w:t xml:space="preserve">Benny Arguello, Shannon Taliaferro, </w:t>
      </w:r>
      <w:r w:rsidR="00AF498C">
        <w:rPr>
          <w:sz w:val="20"/>
          <w:szCs w:val="20"/>
        </w:rPr>
        <w:t>Cleve Kerby</w:t>
      </w:r>
      <w:r w:rsidR="005C1376">
        <w:rPr>
          <w:sz w:val="20"/>
          <w:szCs w:val="20"/>
        </w:rPr>
        <w:t>,</w:t>
      </w:r>
      <w:r w:rsidR="0040682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="005C1376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4B8875E6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58876943" w14:textId="77777777" w:rsidR="00FC77BE" w:rsidRDefault="00DA7320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Discuss and Consider </w:t>
      </w:r>
      <w:bookmarkEnd w:id="2"/>
      <w:r w:rsidR="00FB771D">
        <w:rPr>
          <w:sz w:val="20"/>
          <w:szCs w:val="20"/>
        </w:rPr>
        <w:t>Resolution 2019-1, a resolution of the Slaton Economic Development Corporation recommending</w:t>
      </w:r>
    </w:p>
    <w:p w14:paraId="5DCF4BCF" w14:textId="77777777" w:rsidR="008E3762" w:rsidRDefault="00FC77BE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FB771D">
        <w:rPr>
          <w:sz w:val="20"/>
          <w:szCs w:val="20"/>
        </w:rPr>
        <w:t xml:space="preserve"> the termination of the Corporation</w:t>
      </w:r>
      <w:r w:rsidR="008E3762">
        <w:rPr>
          <w:sz w:val="20"/>
          <w:szCs w:val="20"/>
        </w:rPr>
        <w:t>,</w:t>
      </w:r>
      <w:r w:rsidR="00FB771D">
        <w:rPr>
          <w:sz w:val="20"/>
          <w:szCs w:val="20"/>
        </w:rPr>
        <w:t xml:space="preserve"> approving a Plan of Termination, and authorizing the preparation and execution of </w:t>
      </w:r>
    </w:p>
    <w:p w14:paraId="5FD4255E" w14:textId="47B2223B" w:rsidR="00FC77BE" w:rsidRDefault="008E3762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FB771D">
        <w:rPr>
          <w:sz w:val="20"/>
          <w:szCs w:val="20"/>
        </w:rPr>
        <w:t>all</w:t>
      </w:r>
      <w:r w:rsidR="00FC77BE">
        <w:rPr>
          <w:sz w:val="20"/>
          <w:szCs w:val="20"/>
        </w:rPr>
        <w:t xml:space="preserve"> </w:t>
      </w:r>
      <w:r w:rsidR="00FB771D">
        <w:rPr>
          <w:sz w:val="20"/>
          <w:szCs w:val="20"/>
        </w:rPr>
        <w:t xml:space="preserve">documents necessary to terminate the Corporation – Cleve Kerby made the motion to accept Resolution 2019-1 as </w:t>
      </w:r>
    </w:p>
    <w:p w14:paraId="0CCFC612" w14:textId="77777777" w:rsidR="00FC77BE" w:rsidRDefault="00FC77BE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FB771D">
        <w:rPr>
          <w:sz w:val="20"/>
          <w:szCs w:val="20"/>
        </w:rPr>
        <w:t>presented.</w:t>
      </w:r>
      <w:r w:rsidR="00E523A7">
        <w:rPr>
          <w:sz w:val="20"/>
          <w:szCs w:val="20"/>
        </w:rPr>
        <w:t xml:space="preserve"> Benny Arguello seconded the motion. The motion carried with Cleve Kerby, Benny Arguello, Shannon </w:t>
      </w:r>
    </w:p>
    <w:p w14:paraId="13D7EF69" w14:textId="1ECF5157" w:rsidR="00FC77BE" w:rsidRDefault="00FC77BE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E523A7">
        <w:rPr>
          <w:sz w:val="20"/>
          <w:szCs w:val="20"/>
        </w:rPr>
        <w:t>Taliaferro, Nancy Norman, and Mark Heinrich all in favor.  Shannon Taliaferro mad</w:t>
      </w:r>
      <w:r w:rsidR="008E3762">
        <w:rPr>
          <w:sz w:val="20"/>
          <w:szCs w:val="20"/>
        </w:rPr>
        <w:t>e</w:t>
      </w:r>
      <w:r w:rsidR="00E523A7">
        <w:rPr>
          <w:sz w:val="20"/>
          <w:szCs w:val="20"/>
        </w:rPr>
        <w:t xml:space="preserve"> the motion to accept the </w:t>
      </w:r>
      <w:r w:rsidR="008E3762">
        <w:rPr>
          <w:sz w:val="20"/>
          <w:szCs w:val="20"/>
        </w:rPr>
        <w:t>P</w:t>
      </w:r>
      <w:r w:rsidR="00E523A7">
        <w:rPr>
          <w:sz w:val="20"/>
          <w:szCs w:val="20"/>
        </w:rPr>
        <w:t xml:space="preserve">lan of </w:t>
      </w:r>
    </w:p>
    <w:p w14:paraId="0F0B072D" w14:textId="77777777" w:rsidR="008E3762" w:rsidRDefault="00FC77BE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8E3762">
        <w:rPr>
          <w:sz w:val="20"/>
          <w:szCs w:val="20"/>
        </w:rPr>
        <w:t>T</w:t>
      </w:r>
      <w:r w:rsidR="00E523A7">
        <w:rPr>
          <w:sz w:val="20"/>
          <w:szCs w:val="20"/>
        </w:rPr>
        <w:t xml:space="preserve">ermination and authorize the preparation and execution of all documents necessary to terminate the Corporation. </w:t>
      </w:r>
    </w:p>
    <w:p w14:paraId="1A1EAF0B" w14:textId="77777777" w:rsidR="008E3762" w:rsidRDefault="008E3762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E523A7">
        <w:rPr>
          <w:sz w:val="20"/>
          <w:szCs w:val="20"/>
        </w:rPr>
        <w:t>Benny</w:t>
      </w:r>
      <w:r>
        <w:rPr>
          <w:sz w:val="20"/>
          <w:szCs w:val="20"/>
        </w:rPr>
        <w:t xml:space="preserve"> </w:t>
      </w:r>
      <w:r w:rsidR="00E523A7">
        <w:rPr>
          <w:sz w:val="20"/>
          <w:szCs w:val="20"/>
        </w:rPr>
        <w:t xml:space="preserve">Arguello seconded the motion.  The motion carried with Shannon Taliaferro, Benny Arguello, Nancy Norman, </w:t>
      </w:r>
    </w:p>
    <w:p w14:paraId="3D2B6AC4" w14:textId="71EC0629" w:rsidR="00504F18" w:rsidRDefault="008E3762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E523A7">
        <w:rPr>
          <w:sz w:val="20"/>
          <w:szCs w:val="20"/>
        </w:rPr>
        <w:t>Cleve</w:t>
      </w:r>
      <w:r>
        <w:rPr>
          <w:sz w:val="20"/>
          <w:szCs w:val="20"/>
        </w:rPr>
        <w:t xml:space="preserve"> </w:t>
      </w:r>
      <w:r w:rsidR="00E523A7">
        <w:rPr>
          <w:sz w:val="20"/>
          <w:szCs w:val="20"/>
        </w:rPr>
        <w:t>Kerby, and Mark Heinrich all in favor.</w:t>
      </w:r>
    </w:p>
    <w:p w14:paraId="4FB8BACF" w14:textId="77777777" w:rsidR="00FC77BE" w:rsidRDefault="00110578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5A452E">
        <w:rPr>
          <w:sz w:val="20"/>
          <w:szCs w:val="20"/>
        </w:rPr>
        <w:t xml:space="preserve">b.  </w:t>
      </w:r>
      <w:bookmarkEnd w:id="3"/>
      <w:r w:rsidR="006E6386">
        <w:rPr>
          <w:sz w:val="20"/>
          <w:szCs w:val="20"/>
        </w:rPr>
        <w:t xml:space="preserve"> </w:t>
      </w:r>
      <w:r w:rsidR="00B32E52">
        <w:rPr>
          <w:sz w:val="20"/>
          <w:szCs w:val="20"/>
        </w:rPr>
        <w:t xml:space="preserve">Discuss and Consider </w:t>
      </w:r>
      <w:r w:rsidR="00E523A7">
        <w:rPr>
          <w:sz w:val="20"/>
          <w:szCs w:val="20"/>
        </w:rPr>
        <w:t>installing panic door on side of building</w:t>
      </w:r>
      <w:r w:rsidR="00D846FA">
        <w:rPr>
          <w:sz w:val="20"/>
          <w:szCs w:val="20"/>
        </w:rPr>
        <w:t xml:space="preserve"> –</w:t>
      </w:r>
      <w:r w:rsidR="006E6386">
        <w:rPr>
          <w:sz w:val="20"/>
          <w:szCs w:val="20"/>
        </w:rPr>
        <w:t xml:space="preserve"> </w:t>
      </w:r>
      <w:r w:rsidR="00E523A7">
        <w:rPr>
          <w:sz w:val="20"/>
          <w:szCs w:val="20"/>
        </w:rPr>
        <w:t xml:space="preserve">Barbara Hopper reported the building needs a panic </w:t>
      </w:r>
    </w:p>
    <w:p w14:paraId="1484E552" w14:textId="77777777" w:rsidR="00FC77BE" w:rsidRDefault="00FC77BE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E523A7">
        <w:rPr>
          <w:sz w:val="20"/>
          <w:szCs w:val="20"/>
        </w:rPr>
        <w:t xml:space="preserve">door at the back for safety and compliance reasons.  Shannon Taliaferro made the motion to allow Barbara to accept </w:t>
      </w:r>
      <w:r w:rsidR="006C74D4">
        <w:rPr>
          <w:sz w:val="20"/>
          <w:szCs w:val="20"/>
        </w:rPr>
        <w:t xml:space="preserve">up </w:t>
      </w:r>
    </w:p>
    <w:p w14:paraId="400853FE" w14:textId="77777777" w:rsidR="00FC77BE" w:rsidRDefault="00FC77BE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6C74D4">
        <w:rPr>
          <w:sz w:val="20"/>
          <w:szCs w:val="20"/>
        </w:rPr>
        <w:t xml:space="preserve">to a $2,000.00 bid for a panic door. Nancy Norman seconded the motion.  The motion carried with Shannon Taliaferro, </w:t>
      </w:r>
    </w:p>
    <w:p w14:paraId="32B9FAF0" w14:textId="7547FCC1" w:rsidR="00D846FA" w:rsidRDefault="00FC77BE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6C74D4">
        <w:rPr>
          <w:sz w:val="20"/>
          <w:szCs w:val="20"/>
        </w:rPr>
        <w:t xml:space="preserve">Nancy Norman, Cleve Kerby, Benny Arguello, and Mark Heinrich all in favor.  </w:t>
      </w:r>
    </w:p>
    <w:p w14:paraId="705FB395" w14:textId="77777777" w:rsidR="00FC77BE" w:rsidRDefault="007140D5" w:rsidP="006C74D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436A1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C74D4">
        <w:rPr>
          <w:sz w:val="20"/>
          <w:szCs w:val="20"/>
        </w:rPr>
        <w:t>c</w:t>
      </w:r>
      <w:r>
        <w:rPr>
          <w:sz w:val="20"/>
          <w:szCs w:val="20"/>
        </w:rPr>
        <w:t xml:space="preserve">.   </w:t>
      </w:r>
      <w:r w:rsidR="00B32E52">
        <w:rPr>
          <w:sz w:val="20"/>
          <w:szCs w:val="20"/>
        </w:rPr>
        <w:t>Prospective Businesses –Barbara Hopper</w:t>
      </w:r>
      <w:r w:rsidR="0072530B">
        <w:rPr>
          <w:sz w:val="20"/>
          <w:szCs w:val="20"/>
        </w:rPr>
        <w:t xml:space="preserve"> reported </w:t>
      </w:r>
      <w:r w:rsidR="006C74D4">
        <w:rPr>
          <w:sz w:val="20"/>
          <w:szCs w:val="20"/>
        </w:rPr>
        <w:t xml:space="preserve">a second RV dealership coming to Slaton and the possibility of a </w:t>
      </w:r>
    </w:p>
    <w:p w14:paraId="36AFFE14" w14:textId="1EF9A50B" w:rsidR="00B32E52" w:rsidRDefault="00FC77BE" w:rsidP="006C74D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6C74D4">
        <w:rPr>
          <w:sz w:val="20"/>
          <w:szCs w:val="20"/>
        </w:rPr>
        <w:t>coffee shop and wine tasting business with owners moving into the apartment for upstairs.</w:t>
      </w:r>
    </w:p>
    <w:p w14:paraId="220C4491" w14:textId="4599C1E3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8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3E9DA388" w14:textId="0095871B" w:rsidR="00CF0B98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 </w:t>
      </w:r>
    </w:p>
    <w:p w14:paraId="2028A984" w14:textId="0AB3DF40" w:rsidR="006B3BF1" w:rsidRDefault="00CF0B98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.  </w:t>
      </w:r>
      <w:bookmarkStart w:id="4" w:name="_Hlk26176722"/>
      <w:r w:rsidR="00AF0284">
        <w:rPr>
          <w:sz w:val="20"/>
          <w:szCs w:val="20"/>
        </w:rPr>
        <w:t xml:space="preserve">Section </w:t>
      </w:r>
      <w:proofErr w:type="gramStart"/>
      <w:r w:rsidR="00AF0284">
        <w:rPr>
          <w:sz w:val="20"/>
          <w:szCs w:val="20"/>
        </w:rPr>
        <w:t>551.0</w:t>
      </w:r>
      <w:r w:rsidR="006B3BF1">
        <w:rPr>
          <w:sz w:val="20"/>
          <w:szCs w:val="20"/>
        </w:rPr>
        <w:t>86</w:t>
      </w:r>
      <w:r w:rsidR="00AF0284">
        <w:rPr>
          <w:sz w:val="20"/>
          <w:szCs w:val="20"/>
        </w:rPr>
        <w:t xml:space="preserve">  </w:t>
      </w:r>
      <w:r w:rsidR="006B3BF1">
        <w:rPr>
          <w:sz w:val="20"/>
          <w:szCs w:val="20"/>
        </w:rPr>
        <w:t>Deliberations</w:t>
      </w:r>
      <w:proofErr w:type="gramEnd"/>
      <w:r w:rsidR="006B3BF1">
        <w:rPr>
          <w:sz w:val="20"/>
          <w:szCs w:val="20"/>
        </w:rPr>
        <w:t xml:space="preserve"> regarding economic development negotiations </w:t>
      </w:r>
      <w:bookmarkEnd w:id="0"/>
      <w:r w:rsidR="00400CFF">
        <w:rPr>
          <w:sz w:val="20"/>
          <w:szCs w:val="20"/>
        </w:rPr>
        <w:t xml:space="preserve">– </w:t>
      </w:r>
      <w:r w:rsidR="00465032">
        <w:rPr>
          <w:sz w:val="20"/>
          <w:szCs w:val="20"/>
        </w:rPr>
        <w:t>1500 W Woodrow Road</w:t>
      </w:r>
      <w:bookmarkEnd w:id="4"/>
    </w:p>
    <w:p w14:paraId="6A706A93" w14:textId="6BB63D22" w:rsidR="006C4C55" w:rsidRDefault="00400CFF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r w:rsidR="00465032">
        <w:rPr>
          <w:sz w:val="20"/>
          <w:szCs w:val="20"/>
        </w:rPr>
        <w:t xml:space="preserve"> b.  </w:t>
      </w:r>
      <w:bookmarkStart w:id="5" w:name="_Hlk26176755"/>
      <w:r w:rsidR="00465032">
        <w:rPr>
          <w:sz w:val="20"/>
          <w:szCs w:val="20"/>
        </w:rPr>
        <w:t xml:space="preserve">Section </w:t>
      </w:r>
      <w:bookmarkStart w:id="6" w:name="_Hlk25570379"/>
      <w:proofErr w:type="gramStart"/>
      <w:r w:rsidR="00465032">
        <w:rPr>
          <w:sz w:val="20"/>
          <w:szCs w:val="20"/>
        </w:rPr>
        <w:t>551.072  Deliberations</w:t>
      </w:r>
      <w:proofErr w:type="gramEnd"/>
      <w:r w:rsidR="00465032">
        <w:rPr>
          <w:sz w:val="20"/>
          <w:szCs w:val="20"/>
        </w:rPr>
        <w:t xml:space="preserve"> regarding purchase or sale of real property –</w:t>
      </w:r>
      <w:bookmarkEnd w:id="6"/>
      <w:r w:rsidR="00465032">
        <w:rPr>
          <w:sz w:val="20"/>
          <w:szCs w:val="20"/>
        </w:rPr>
        <w:t xml:space="preserve"> 1500 W Woodrow Road</w:t>
      </w:r>
    </w:p>
    <w:bookmarkEnd w:id="5"/>
    <w:p w14:paraId="12608C88" w14:textId="77777777" w:rsidR="003B753A" w:rsidRDefault="006C74D4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c.  </w:t>
      </w:r>
      <w:bookmarkStart w:id="7" w:name="_Hlk26177122"/>
      <w:r>
        <w:rPr>
          <w:sz w:val="20"/>
          <w:szCs w:val="20"/>
        </w:rPr>
        <w:t xml:space="preserve">Section </w:t>
      </w:r>
      <w:proofErr w:type="gramStart"/>
      <w:r>
        <w:rPr>
          <w:sz w:val="20"/>
          <w:szCs w:val="20"/>
        </w:rPr>
        <w:t>551.072  Deliberations</w:t>
      </w:r>
      <w:proofErr w:type="gramEnd"/>
      <w:r>
        <w:rPr>
          <w:sz w:val="20"/>
          <w:szCs w:val="20"/>
        </w:rPr>
        <w:t xml:space="preserve"> regarding purchase or sale of real property – Lot 10</w:t>
      </w:r>
      <w:r w:rsidR="00543637">
        <w:rPr>
          <w:sz w:val="20"/>
          <w:szCs w:val="20"/>
        </w:rPr>
        <w:t xml:space="preserve"> &amp; N ½ of 11, Blk 79, </w:t>
      </w:r>
    </w:p>
    <w:p w14:paraId="49543F4E" w14:textId="1615982F" w:rsidR="006C74D4" w:rsidRDefault="003B753A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543637">
        <w:rPr>
          <w:sz w:val="20"/>
          <w:szCs w:val="20"/>
        </w:rPr>
        <w:t>Orig T Slaton</w:t>
      </w:r>
    </w:p>
    <w:bookmarkEnd w:id="7"/>
    <w:p w14:paraId="0F4C954B" w14:textId="77777777" w:rsidR="003B753A" w:rsidRDefault="00543637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d.  </w:t>
      </w:r>
      <w:bookmarkStart w:id="8" w:name="_Hlk26177369"/>
      <w:r>
        <w:rPr>
          <w:sz w:val="20"/>
          <w:szCs w:val="20"/>
        </w:rPr>
        <w:t xml:space="preserve">Section </w:t>
      </w:r>
      <w:proofErr w:type="gramStart"/>
      <w:r>
        <w:rPr>
          <w:sz w:val="20"/>
          <w:szCs w:val="20"/>
        </w:rPr>
        <w:t>551.072  Deliberations</w:t>
      </w:r>
      <w:proofErr w:type="gramEnd"/>
      <w:r>
        <w:rPr>
          <w:sz w:val="20"/>
          <w:szCs w:val="20"/>
        </w:rPr>
        <w:t xml:space="preserve"> regarding purchase or sale of real property – Lot 22-24, Blk 81, Orig T </w:t>
      </w:r>
    </w:p>
    <w:p w14:paraId="37BE82ED" w14:textId="57C026C3" w:rsidR="00543637" w:rsidRDefault="003B753A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543637">
        <w:rPr>
          <w:sz w:val="20"/>
          <w:szCs w:val="20"/>
        </w:rPr>
        <w:t>West PK Slaton</w:t>
      </w:r>
    </w:p>
    <w:bookmarkEnd w:id="8"/>
    <w:p w14:paraId="6D2D895E" w14:textId="346F1340" w:rsidR="006C4C55" w:rsidRDefault="00400CFF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6C4C55">
        <w:rPr>
          <w:sz w:val="20"/>
          <w:szCs w:val="20"/>
        </w:rPr>
        <w:tab/>
      </w:r>
      <w:r w:rsidR="006C4C55">
        <w:rPr>
          <w:sz w:val="20"/>
          <w:szCs w:val="20"/>
        </w:rPr>
        <w:tab/>
      </w:r>
      <w:r w:rsidR="006C4C55">
        <w:rPr>
          <w:sz w:val="20"/>
          <w:szCs w:val="20"/>
        </w:rPr>
        <w:tab/>
        <w:t xml:space="preserve">        </w:t>
      </w:r>
      <w:r>
        <w:rPr>
          <w:sz w:val="20"/>
          <w:szCs w:val="20"/>
        </w:rPr>
        <w:t xml:space="preserve">The Board went into Executive Session at </w:t>
      </w:r>
      <w:r w:rsidR="00543637">
        <w:rPr>
          <w:sz w:val="20"/>
          <w:szCs w:val="20"/>
        </w:rPr>
        <w:t>3:27</w:t>
      </w:r>
      <w:r>
        <w:rPr>
          <w:sz w:val="20"/>
          <w:szCs w:val="20"/>
        </w:rPr>
        <w:t xml:space="preserve"> pm regarding Section 551.086</w:t>
      </w:r>
      <w:r w:rsidR="00465032">
        <w:rPr>
          <w:sz w:val="20"/>
          <w:szCs w:val="20"/>
        </w:rPr>
        <w:t xml:space="preserve"> and Section 551.072</w:t>
      </w:r>
      <w:r>
        <w:rPr>
          <w:sz w:val="20"/>
          <w:szCs w:val="20"/>
        </w:rPr>
        <w:t xml:space="preserve">.  The </w:t>
      </w:r>
    </w:p>
    <w:p w14:paraId="411659C4" w14:textId="2253B14D" w:rsidR="00067185" w:rsidRDefault="006C4C55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400CFF">
        <w:rPr>
          <w:sz w:val="20"/>
          <w:szCs w:val="20"/>
        </w:rPr>
        <w:t>board came out of</w:t>
      </w:r>
      <w:bookmarkStart w:id="9" w:name="_GoBack"/>
      <w:bookmarkEnd w:id="9"/>
      <w:r w:rsidR="00400CFF">
        <w:rPr>
          <w:sz w:val="20"/>
          <w:szCs w:val="20"/>
        </w:rPr>
        <w:t xml:space="preserve"> </w:t>
      </w:r>
      <w:r w:rsidR="00400CFF" w:rsidRPr="00400CFF">
        <w:rPr>
          <w:sz w:val="20"/>
          <w:szCs w:val="20"/>
        </w:rPr>
        <w:t xml:space="preserve">Executive Session at </w:t>
      </w:r>
      <w:r w:rsidR="00543637">
        <w:rPr>
          <w:sz w:val="20"/>
          <w:szCs w:val="20"/>
        </w:rPr>
        <w:t>3:55</w:t>
      </w:r>
      <w:r w:rsidR="00400CFF" w:rsidRPr="00400CFF">
        <w:rPr>
          <w:sz w:val="20"/>
          <w:szCs w:val="20"/>
        </w:rPr>
        <w:t xml:space="preserve"> pm.  No action was  taken during</w:t>
      </w:r>
      <w:r w:rsidR="00400CFF">
        <w:rPr>
          <w:sz w:val="20"/>
          <w:szCs w:val="20"/>
        </w:rPr>
        <w:t xml:space="preserve"> </w:t>
      </w:r>
      <w:r w:rsidR="00400CFF" w:rsidRPr="00400CFF">
        <w:rPr>
          <w:sz w:val="20"/>
          <w:szCs w:val="20"/>
        </w:rPr>
        <w:t>Executive Session.</w:t>
      </w:r>
    </w:p>
    <w:p w14:paraId="1B6ACB2D" w14:textId="538CAADC" w:rsidR="00D32F68" w:rsidRPr="005E01B0" w:rsidRDefault="00067185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Mark Heinrich</w:t>
      </w:r>
      <w:r w:rsidR="00E467AA">
        <w:rPr>
          <w:sz w:val="20"/>
          <w:szCs w:val="20"/>
        </w:rPr>
        <w:t xml:space="preserve"> announced, it</w:t>
      </w:r>
      <w:r w:rsidR="00835FD0">
        <w:rPr>
          <w:sz w:val="20"/>
          <w:szCs w:val="20"/>
        </w:rPr>
        <w:t xml:space="preserve"> is now </w:t>
      </w:r>
      <w:r w:rsidR="00543637">
        <w:rPr>
          <w:sz w:val="20"/>
          <w:szCs w:val="20"/>
        </w:rPr>
        <w:t>3:56</w:t>
      </w:r>
      <w:r w:rsidR="00835FD0">
        <w:rPr>
          <w:sz w:val="20"/>
          <w:szCs w:val="20"/>
        </w:rPr>
        <w:t xml:space="preserve"> pm, we are back in open </w:t>
      </w:r>
      <w:r w:rsidR="00AF0284">
        <w:rPr>
          <w:sz w:val="20"/>
          <w:szCs w:val="20"/>
        </w:rPr>
        <w:t>session</w:t>
      </w:r>
      <w:r>
        <w:rPr>
          <w:sz w:val="20"/>
          <w:szCs w:val="20"/>
        </w:rPr>
        <w:t>.</w:t>
      </w:r>
    </w:p>
    <w:p w14:paraId="4E66C658" w14:textId="4E4ECF9B" w:rsidR="00067185" w:rsidRDefault="005E01B0" w:rsidP="006C4C5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67185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   </w:t>
      </w:r>
      <w:r w:rsidR="005C1376">
        <w:rPr>
          <w:sz w:val="20"/>
          <w:szCs w:val="20"/>
        </w:rPr>
        <w:t>9</w:t>
      </w:r>
      <w:r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</w:p>
    <w:p w14:paraId="4BFD1A07" w14:textId="77777777" w:rsidR="00FC77BE" w:rsidRDefault="003B753A" w:rsidP="006C4C5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a.  Section </w:t>
      </w:r>
      <w:proofErr w:type="gramStart"/>
      <w:r>
        <w:rPr>
          <w:sz w:val="20"/>
          <w:szCs w:val="20"/>
        </w:rPr>
        <w:t>551.086  Deliberations</w:t>
      </w:r>
      <w:proofErr w:type="gramEnd"/>
      <w:r>
        <w:rPr>
          <w:sz w:val="20"/>
          <w:szCs w:val="20"/>
        </w:rPr>
        <w:t xml:space="preserve"> regarding economic development negotiations – 1500 W Woodrow Road – No action </w:t>
      </w:r>
    </w:p>
    <w:p w14:paraId="407F493F" w14:textId="1C4BCB7D" w:rsidR="003B753A" w:rsidRDefault="00FC77BE" w:rsidP="006C4C5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3B753A">
        <w:rPr>
          <w:sz w:val="20"/>
          <w:szCs w:val="20"/>
        </w:rPr>
        <w:t>was taken.</w:t>
      </w:r>
    </w:p>
    <w:p w14:paraId="418B8C6C" w14:textId="77777777" w:rsidR="00FC77BE" w:rsidRDefault="003B753A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b.  Section </w:t>
      </w:r>
      <w:proofErr w:type="gramStart"/>
      <w:r>
        <w:rPr>
          <w:sz w:val="20"/>
          <w:szCs w:val="20"/>
        </w:rPr>
        <w:t>551.072  Deliberations</w:t>
      </w:r>
      <w:proofErr w:type="gramEnd"/>
      <w:r>
        <w:rPr>
          <w:sz w:val="20"/>
          <w:szCs w:val="20"/>
        </w:rPr>
        <w:t xml:space="preserve"> regarding purchase or sale of real property – 1500 W Woodrow Road – Nancy Norman </w:t>
      </w:r>
    </w:p>
    <w:p w14:paraId="1BA70603" w14:textId="1D25EBE3" w:rsidR="00FC77BE" w:rsidRDefault="00FC77BE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3B753A">
        <w:rPr>
          <w:sz w:val="20"/>
          <w:szCs w:val="20"/>
        </w:rPr>
        <w:t xml:space="preserve">made the motion to lease the property at 1500 W Woodrow Road to Lorentz, Inc. for $1,500.00 per month for one year </w:t>
      </w:r>
    </w:p>
    <w:p w14:paraId="6F1541DA" w14:textId="16718C74" w:rsidR="00FC77BE" w:rsidRDefault="00FC77BE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3B753A">
        <w:rPr>
          <w:sz w:val="20"/>
          <w:szCs w:val="20"/>
        </w:rPr>
        <w:t xml:space="preserve">with the option to renew after that time.  Cleve Kerby seconded the motion.  The motion carried with Nancy Norman, </w:t>
      </w:r>
    </w:p>
    <w:p w14:paraId="2EE95FDB" w14:textId="0B7EB1A4" w:rsidR="003B753A" w:rsidRDefault="00FC77BE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3B753A">
        <w:rPr>
          <w:sz w:val="20"/>
          <w:szCs w:val="20"/>
        </w:rPr>
        <w:t>Cleve Kerby, Shannon Taliaferro, Benny Arguello, and Mark Heinrich all in favor.</w:t>
      </w:r>
    </w:p>
    <w:p w14:paraId="5AB82AC9" w14:textId="77777777" w:rsidR="003B753A" w:rsidRDefault="003B753A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c.  Section </w:t>
      </w:r>
      <w:proofErr w:type="gramStart"/>
      <w:r>
        <w:rPr>
          <w:sz w:val="20"/>
          <w:szCs w:val="20"/>
        </w:rPr>
        <w:t>551.072  Deliberations</w:t>
      </w:r>
      <w:proofErr w:type="gramEnd"/>
      <w:r>
        <w:rPr>
          <w:sz w:val="20"/>
          <w:szCs w:val="20"/>
        </w:rPr>
        <w:t xml:space="preserve"> regarding purchase or sale of real property – </w:t>
      </w:r>
      <w:bookmarkStart w:id="10" w:name="_Hlk26177131"/>
      <w:r>
        <w:rPr>
          <w:sz w:val="20"/>
          <w:szCs w:val="20"/>
        </w:rPr>
        <w:t xml:space="preserve">Lot 10 &amp; N ½ of 11, Blk 79, </w:t>
      </w:r>
    </w:p>
    <w:p w14:paraId="22D8434B" w14:textId="29A600DF" w:rsidR="00FC77BE" w:rsidRDefault="003B753A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Orig T Slaton</w:t>
      </w:r>
      <w:bookmarkEnd w:id="10"/>
      <w:r>
        <w:rPr>
          <w:sz w:val="20"/>
          <w:szCs w:val="20"/>
        </w:rPr>
        <w:t xml:space="preserve"> – Benny Arguello made the motion to sell Lot 10 &amp; N ½ of 11, Blk 79, Orig T Slaton, to BJ and Man</w:t>
      </w:r>
      <w:r w:rsidR="00303030">
        <w:rPr>
          <w:sz w:val="20"/>
          <w:szCs w:val="20"/>
        </w:rPr>
        <w:t>d</w:t>
      </w:r>
      <w:r w:rsidR="008E3762">
        <w:rPr>
          <w:sz w:val="20"/>
          <w:szCs w:val="20"/>
        </w:rPr>
        <w:t>i</w:t>
      </w:r>
      <w:r>
        <w:rPr>
          <w:sz w:val="20"/>
          <w:szCs w:val="20"/>
        </w:rPr>
        <w:t xml:space="preserve"> </w:t>
      </w:r>
    </w:p>
    <w:p w14:paraId="584C0A3D" w14:textId="77777777" w:rsidR="008E3762" w:rsidRDefault="00FC77BE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3B753A">
        <w:rPr>
          <w:sz w:val="20"/>
          <w:szCs w:val="20"/>
        </w:rPr>
        <w:t>Schilling at the price of $5,363.00</w:t>
      </w:r>
      <w:r w:rsidR="00303030">
        <w:rPr>
          <w:sz w:val="20"/>
          <w:szCs w:val="20"/>
        </w:rPr>
        <w:t>.  Shannon Taliaferro seconded the motion.  The</w:t>
      </w:r>
      <w:r w:rsidR="008E3762">
        <w:rPr>
          <w:sz w:val="20"/>
          <w:szCs w:val="20"/>
        </w:rPr>
        <w:t xml:space="preserve"> </w:t>
      </w:r>
      <w:r w:rsidR="00303030">
        <w:rPr>
          <w:sz w:val="20"/>
          <w:szCs w:val="20"/>
        </w:rPr>
        <w:t xml:space="preserve">motion carried with Benny </w:t>
      </w:r>
    </w:p>
    <w:p w14:paraId="664E36E3" w14:textId="5CA6C0BB" w:rsidR="003B753A" w:rsidRDefault="008E3762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303030">
        <w:rPr>
          <w:sz w:val="20"/>
          <w:szCs w:val="20"/>
        </w:rPr>
        <w:t>Arguello, Shannon Taliaferro, Nancy Norman, Cleve Kerby, and Mark Heinrich all in favor.</w:t>
      </w:r>
    </w:p>
    <w:p w14:paraId="056E6C64" w14:textId="77777777" w:rsidR="00303030" w:rsidRDefault="00303030" w:rsidP="0030303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d.  Section </w:t>
      </w:r>
      <w:proofErr w:type="gramStart"/>
      <w:r>
        <w:rPr>
          <w:sz w:val="20"/>
          <w:szCs w:val="20"/>
        </w:rPr>
        <w:t>551.072  Deliberations</w:t>
      </w:r>
      <w:proofErr w:type="gramEnd"/>
      <w:r>
        <w:rPr>
          <w:sz w:val="20"/>
          <w:szCs w:val="20"/>
        </w:rPr>
        <w:t xml:space="preserve"> regarding purchase or sale of real property – Lot 22-24, Blk 81, Orig T </w:t>
      </w:r>
    </w:p>
    <w:p w14:paraId="22306A13" w14:textId="77777777" w:rsidR="00FC77BE" w:rsidRDefault="00303030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West PK Slaton – Nancy Norman made the motion to offer Lot 22-24, Blk 81, Orig T West PK Slaton, to Tommy</w:t>
      </w:r>
    </w:p>
    <w:p w14:paraId="30A1CDF1" w14:textId="77777777" w:rsidR="008E3762" w:rsidRDefault="00FC77BE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03030">
        <w:rPr>
          <w:sz w:val="20"/>
          <w:szCs w:val="20"/>
        </w:rPr>
        <w:t xml:space="preserve"> Walters at the price of $5,250.00 with the option of the price to be revisited every six months.</w:t>
      </w:r>
      <w:r w:rsidR="008E3762">
        <w:rPr>
          <w:sz w:val="20"/>
          <w:szCs w:val="20"/>
        </w:rPr>
        <w:t xml:space="preserve">  </w:t>
      </w:r>
      <w:r w:rsidR="00303030">
        <w:rPr>
          <w:sz w:val="20"/>
          <w:szCs w:val="20"/>
        </w:rPr>
        <w:t xml:space="preserve">Benny Arguello </w:t>
      </w:r>
    </w:p>
    <w:p w14:paraId="5C7ACA34" w14:textId="77777777" w:rsidR="008E3762" w:rsidRDefault="008E3762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303030">
        <w:rPr>
          <w:sz w:val="20"/>
          <w:szCs w:val="20"/>
        </w:rPr>
        <w:t xml:space="preserve">seconded the motion.  The motion carried with Nancy Norman, Benny Arguello, Shannon Taliaferro, Cleve Kerby, </w:t>
      </w:r>
    </w:p>
    <w:p w14:paraId="5F28AD1B" w14:textId="4974D672" w:rsidR="00303030" w:rsidRDefault="008E3762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303030">
        <w:rPr>
          <w:sz w:val="20"/>
          <w:szCs w:val="20"/>
        </w:rPr>
        <w:t xml:space="preserve">and Mark Heinrich all in favor.  </w:t>
      </w:r>
    </w:p>
    <w:p w14:paraId="494A183F" w14:textId="77777777" w:rsidR="00FC77BE" w:rsidRDefault="00303030" w:rsidP="00FC77B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</w:t>
      </w:r>
    </w:p>
    <w:p w14:paraId="6631219D" w14:textId="77777777" w:rsidR="00FC77BE" w:rsidRDefault="00FC77BE" w:rsidP="00FC77B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</w:p>
    <w:p w14:paraId="01DF6629" w14:textId="77777777" w:rsidR="00FC77BE" w:rsidRDefault="00FC77BE" w:rsidP="00FC77B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</w:p>
    <w:p w14:paraId="7E514B84" w14:textId="3AECDC64" w:rsidR="003B753A" w:rsidRDefault="00FC77BE" w:rsidP="00FC77B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</w:t>
      </w:r>
      <w:r w:rsidR="00303030">
        <w:rPr>
          <w:sz w:val="20"/>
          <w:szCs w:val="20"/>
        </w:rPr>
        <w:t>10.  Refreshments – Everyone enjoyed refreshments honoring Cleve Kerby on his resignation</w:t>
      </w:r>
      <w:r>
        <w:rPr>
          <w:sz w:val="20"/>
          <w:szCs w:val="20"/>
        </w:rPr>
        <w:t xml:space="preserve"> from the SEDCO Board.</w:t>
      </w:r>
    </w:p>
    <w:p w14:paraId="1E302086" w14:textId="11BF47F3" w:rsidR="005E01B0" w:rsidRDefault="00067185" w:rsidP="00FC77BE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1</w:t>
      </w:r>
      <w:r w:rsidR="00FC77BE">
        <w:rPr>
          <w:sz w:val="20"/>
          <w:szCs w:val="20"/>
        </w:rPr>
        <w:t>1</w:t>
      </w:r>
      <w:r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3B753A">
        <w:rPr>
          <w:sz w:val="20"/>
          <w:szCs w:val="20"/>
        </w:rPr>
        <w:t>4:31</w:t>
      </w:r>
      <w:r w:rsidR="00DF791D">
        <w:rPr>
          <w:sz w:val="20"/>
          <w:szCs w:val="20"/>
        </w:rPr>
        <w:t xml:space="preserve"> pm</w:t>
      </w:r>
      <w:r w:rsidR="00DA7320">
        <w:rPr>
          <w:sz w:val="20"/>
          <w:szCs w:val="20"/>
        </w:rPr>
        <w:t xml:space="preserve">                                                                              </w:t>
      </w:r>
    </w:p>
    <w:p w14:paraId="76E4AB1B" w14:textId="661FA353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7922993D" w14:textId="1B419C63" w:rsidR="00DA732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DA7320">
        <w:rPr>
          <w:sz w:val="20"/>
          <w:szCs w:val="20"/>
        </w:rPr>
        <w:t xml:space="preserve">  __________________________</w:t>
      </w:r>
      <w:r w:rsidR="00395AAA">
        <w:rPr>
          <w:sz w:val="20"/>
          <w:szCs w:val="20"/>
        </w:rPr>
        <w:t>__</w:t>
      </w:r>
    </w:p>
    <w:p w14:paraId="3F5DAAE7" w14:textId="1D42E406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887498">
        <w:rPr>
          <w:sz w:val="20"/>
          <w:szCs w:val="20"/>
        </w:rPr>
        <w:t xml:space="preserve">Mark </w:t>
      </w:r>
      <w:proofErr w:type="gramStart"/>
      <w:r w:rsidR="00887498">
        <w:rPr>
          <w:sz w:val="20"/>
          <w:szCs w:val="20"/>
        </w:rPr>
        <w:t xml:space="preserve">Heinrich, </w:t>
      </w:r>
      <w:r w:rsidR="00395AAA">
        <w:rPr>
          <w:sz w:val="20"/>
          <w:szCs w:val="20"/>
        </w:rPr>
        <w:t xml:space="preserve"> President</w:t>
      </w:r>
      <w:proofErr w:type="gramEnd"/>
    </w:p>
    <w:sectPr w:rsidR="008D6B4E" w:rsidSect="0030303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44B1B"/>
    <w:rsid w:val="00050044"/>
    <w:rsid w:val="00053759"/>
    <w:rsid w:val="00067185"/>
    <w:rsid w:val="00085BE0"/>
    <w:rsid w:val="000A7E79"/>
    <w:rsid w:val="000D5BE1"/>
    <w:rsid w:val="000F21C7"/>
    <w:rsid w:val="00110578"/>
    <w:rsid w:val="00111C8B"/>
    <w:rsid w:val="0012351D"/>
    <w:rsid w:val="00125C97"/>
    <w:rsid w:val="00176C4C"/>
    <w:rsid w:val="001A2C70"/>
    <w:rsid w:val="001C30DB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23A8A"/>
    <w:rsid w:val="00375E44"/>
    <w:rsid w:val="003842FD"/>
    <w:rsid w:val="00395AAA"/>
    <w:rsid w:val="003B1CFE"/>
    <w:rsid w:val="003B753A"/>
    <w:rsid w:val="003C4FA3"/>
    <w:rsid w:val="00400CFF"/>
    <w:rsid w:val="00401CB3"/>
    <w:rsid w:val="00406824"/>
    <w:rsid w:val="00436A1B"/>
    <w:rsid w:val="004551C8"/>
    <w:rsid w:val="00465032"/>
    <w:rsid w:val="00473E11"/>
    <w:rsid w:val="004B24C5"/>
    <w:rsid w:val="004B4419"/>
    <w:rsid w:val="004C0235"/>
    <w:rsid w:val="005005FD"/>
    <w:rsid w:val="00504F18"/>
    <w:rsid w:val="00520B0E"/>
    <w:rsid w:val="00532108"/>
    <w:rsid w:val="00543637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61265"/>
    <w:rsid w:val="006715CC"/>
    <w:rsid w:val="00687766"/>
    <w:rsid w:val="006B3BF1"/>
    <w:rsid w:val="006C04F9"/>
    <w:rsid w:val="006C4C55"/>
    <w:rsid w:val="006C73A6"/>
    <w:rsid w:val="006C74D4"/>
    <w:rsid w:val="006D3910"/>
    <w:rsid w:val="006E6386"/>
    <w:rsid w:val="006F2CE3"/>
    <w:rsid w:val="006F36E7"/>
    <w:rsid w:val="00705F99"/>
    <w:rsid w:val="007140D5"/>
    <w:rsid w:val="0072367C"/>
    <w:rsid w:val="0072530B"/>
    <w:rsid w:val="00766881"/>
    <w:rsid w:val="00785798"/>
    <w:rsid w:val="007B063E"/>
    <w:rsid w:val="007B4326"/>
    <w:rsid w:val="007C78C3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F65C8"/>
    <w:rsid w:val="00902D2B"/>
    <w:rsid w:val="0094443E"/>
    <w:rsid w:val="009619DE"/>
    <w:rsid w:val="00961B57"/>
    <w:rsid w:val="00961B8D"/>
    <w:rsid w:val="00987B41"/>
    <w:rsid w:val="009C0BF4"/>
    <w:rsid w:val="009D3173"/>
    <w:rsid w:val="009D4E52"/>
    <w:rsid w:val="009E422C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2544A"/>
    <w:rsid w:val="00C3134C"/>
    <w:rsid w:val="00C72F0D"/>
    <w:rsid w:val="00C9057D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813BA"/>
    <w:rsid w:val="00D82B79"/>
    <w:rsid w:val="00D846FA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DF791D"/>
    <w:rsid w:val="00E341D0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F147B3"/>
    <w:rsid w:val="00F265F7"/>
    <w:rsid w:val="00F40BB0"/>
    <w:rsid w:val="00F53253"/>
    <w:rsid w:val="00F80ADC"/>
    <w:rsid w:val="00F87968"/>
    <w:rsid w:val="00FA01E3"/>
    <w:rsid w:val="00FB3F73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916</Words>
  <Characters>522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4</cp:revision>
  <cp:lastPrinted>2019-12-02T17:22:00Z</cp:lastPrinted>
  <dcterms:created xsi:type="dcterms:W3CDTF">2019-11-25T16:37:00Z</dcterms:created>
  <dcterms:modified xsi:type="dcterms:W3CDTF">2019-12-04T15:03:00Z</dcterms:modified>
</cp:coreProperties>
</file>